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19-situations-and-equations"/>
    <w:p>
      <w:pPr>
        <w:pStyle w:val="Heading1"/>
      </w:pPr>
      <w:r>
        <w:t xml:space="preserve">Lesson 19: Situations and Eq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nd solve two-step word problems using equations with a letter standing for the unknown quantit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and solve problem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two-step word problems.</w:t>
      </w:r>
    </w:p>
    <w:p>
      <w:pPr>
        <w:pStyle w:val="BodyText"/>
      </w:pPr>
      <w:r>
        <w:t xml:space="preserve">In this lesson, students are able to apply what they have learned in this section to write equations that represent two-step word problems using a letter for the unknown quantity. They persevere to solve two-step word problems, and decide if their answer makes sense (MP1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ow Many Beads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has 196 beads. He uses 48 beads to make a craft. Then he gives 30 beads to a friend. How many beads does Andre have left?</w:t>
      </w:r>
    </w:p>
    <w:p>
      <w:pPr>
        <w:numPr>
          <w:ilvl w:val="0"/>
          <w:numId w:val="1005"/>
        </w:numPr>
        <w:pStyle w:val="Compact"/>
      </w:pPr>
      <w:r>
        <w:t xml:space="preserve">Write an equation with a letter for the unknown quantity to represent this situation.</w:t>
      </w:r>
    </w:p>
    <w:p>
      <w:pPr>
        <w:numPr>
          <w:ilvl w:val="0"/>
          <w:numId w:val="1005"/>
        </w:numPr>
        <w:pStyle w:val="Compact"/>
      </w:pPr>
      <w:r>
        <w:t xml:space="preserve">Solve the problem. Explain or show your reasoning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r>
          <m:t>196</m:t>
        </m:r>
        <m:r>
          <m:rPr>
            <m:sty m:val="p"/>
          </m:rPr>
          <m:t>–</m:t>
        </m:r>
        <m:r>
          <m:t>48</m:t>
        </m:r>
        <m:r>
          <m:rPr>
            <m:sty m:val="p"/>
          </m:rPr>
          <m:t>–</m:t>
        </m:r>
        <m:r>
          <m:t>30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0"/>
          <w:numId w:val="1006"/>
        </w:numPr>
        <w:pStyle w:val="Compact"/>
      </w:pPr>
      <w:r>
        <w:t xml:space="preserve">118 beads. 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" title="" id="46" name="Picture"/>
            <a:graphic>
              <a:graphicData uri="http://schemas.openxmlformats.org/drawingml/2006/picture">
                <pic:pic>
                  <pic:nvPicPr>
                    <pic:cNvPr descr="/app/tmp/embedder-1671012786.16491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06Z</dcterms:created>
  <dcterms:modified xsi:type="dcterms:W3CDTF">2022-12-14T1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jMJ8QFd8UzCDWo6qJrqTWK3kqbtLeWwOeFcot+tbPqfIl+qI2PmPbslra7xkfBDGKnzI8+6o1FbWAC/3G27g==</vt:lpwstr>
  </property>
</Properties>
</file>